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E1D64" w14:textId="4F7E0893" w:rsidR="00AF4C46" w:rsidRPr="00086845" w:rsidRDefault="00AF4C46" w:rsidP="00AF4C46">
      <w:pPr>
        <w:rPr>
          <w:b/>
          <w:sz w:val="28"/>
        </w:rPr>
      </w:pPr>
      <w:r w:rsidRPr="00086845">
        <w:rPr>
          <w:b/>
          <w:sz w:val="28"/>
        </w:rPr>
        <w:t>US YouTube dataset Exploratory Data Analysis</w:t>
      </w:r>
    </w:p>
    <w:p w14:paraId="68872251" w14:textId="18BAF538" w:rsidR="00AF4C46" w:rsidRDefault="00AF4C46"/>
    <w:p w14:paraId="233C6AAC" w14:textId="61111335" w:rsidR="00AF4C46" w:rsidRPr="0030152D" w:rsidRDefault="00AF4C46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US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5FD51BE1" w14:textId="77777777" w:rsidR="00AF4C46" w:rsidRDefault="00AF4C46">
      <w:r>
        <w:rPr>
          <w:noProof/>
        </w:rPr>
        <w:drawing>
          <wp:inline distT="0" distB="0" distL="0" distR="0" wp14:anchorId="0FA9420D" wp14:editId="6B57AE95">
            <wp:extent cx="5943600" cy="18980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B66F3" w14:textId="74F56FE2" w:rsidR="00AF4C46" w:rsidRDefault="00AF4C46">
      <w:r w:rsidRPr="0030152D">
        <w:rPr>
          <w:b/>
          <w:i/>
          <w:u w:val="single"/>
        </w:rPr>
        <w:t>Get the basic information of rows and columns from the US YouTube Dataset</w:t>
      </w:r>
    </w:p>
    <w:p w14:paraId="1DC93472" w14:textId="77777777" w:rsidR="00AF4C46" w:rsidRDefault="00AF4C46">
      <w:r>
        <w:rPr>
          <w:noProof/>
        </w:rPr>
        <w:drawing>
          <wp:inline distT="0" distB="0" distL="0" distR="0" wp14:anchorId="1DD17D5F" wp14:editId="08C36714">
            <wp:extent cx="5391150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DCDC8" w14:textId="77777777" w:rsidR="00AF4C46" w:rsidRDefault="00AF4C46"/>
    <w:p w14:paraId="1FFC5FBA" w14:textId="36FC17CE" w:rsidR="00AF4C46" w:rsidRDefault="00AF4C46"/>
    <w:p w14:paraId="002A0D16" w14:textId="0FCC68BE" w:rsidR="00AF4C46" w:rsidRPr="0030152D" w:rsidRDefault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t>Get the uniqueness of each column from the US YouTube dataset</w:t>
      </w:r>
    </w:p>
    <w:p w14:paraId="2FF135E4" w14:textId="67BA4285" w:rsidR="00AF4C46" w:rsidRDefault="00AF4C46">
      <w:r>
        <w:rPr>
          <w:noProof/>
        </w:rPr>
        <w:lastRenderedPageBreak/>
        <w:drawing>
          <wp:inline distT="0" distB="0" distL="0" distR="0" wp14:anchorId="4B561B45" wp14:editId="4160F7F7">
            <wp:extent cx="5334000" cy="3667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6D8A2" w14:textId="2B10A0B6" w:rsidR="00AF4C46" w:rsidRPr="0030152D" w:rsidRDefault="00AF4C46">
      <w:pPr>
        <w:rPr>
          <w:b/>
          <w:i/>
          <w:u w:val="single"/>
        </w:rPr>
      </w:pPr>
      <w:r w:rsidRPr="0030152D">
        <w:rPr>
          <w:b/>
          <w:i/>
          <w:u w:val="single"/>
        </w:rPr>
        <w:t>Display the no of nulls in each column from the US YouTube Dataset</w:t>
      </w:r>
    </w:p>
    <w:p w14:paraId="393F83D4" w14:textId="77777777" w:rsidR="00AF4C46" w:rsidRDefault="00AF4C46">
      <w:r>
        <w:rPr>
          <w:noProof/>
        </w:rPr>
        <w:lastRenderedPageBreak/>
        <w:drawing>
          <wp:inline distT="0" distB="0" distL="0" distR="0" wp14:anchorId="401586A9" wp14:editId="14DBE99F">
            <wp:extent cx="5286375" cy="4286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13002" w14:textId="77777777" w:rsidR="00AF4C46" w:rsidRDefault="00AF4C46"/>
    <w:p w14:paraId="2C8BAE52" w14:textId="6F69CFF0" w:rsidR="00AF4C46" w:rsidRPr="0030152D" w:rsidRDefault="00AF4C46">
      <w:pPr>
        <w:rPr>
          <w:b/>
          <w:i/>
          <w:u w:val="single"/>
        </w:rPr>
      </w:pPr>
      <w:r w:rsidRPr="0030152D">
        <w:rPr>
          <w:b/>
          <w:i/>
          <w:u w:val="single"/>
        </w:rPr>
        <w:t>Display the distribution of Views/Comments/Dislikes/likes from the US YouTube Dataset</w:t>
      </w:r>
    </w:p>
    <w:p w14:paraId="05AB415B" w14:textId="77777777" w:rsidR="00AF4C46" w:rsidRDefault="00AF4C46">
      <w:r>
        <w:rPr>
          <w:noProof/>
        </w:rPr>
        <w:drawing>
          <wp:inline distT="0" distB="0" distL="0" distR="0" wp14:anchorId="539E45A3" wp14:editId="79E265FD">
            <wp:extent cx="5943600" cy="31616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6F111" w14:textId="1932B4F8" w:rsidR="00AF4C46" w:rsidRPr="0030152D" w:rsidRDefault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lastRenderedPageBreak/>
        <w:t>Display the total number of records based on the category from the US YouTube dataset</w:t>
      </w:r>
    </w:p>
    <w:p w14:paraId="3D8AC4B6" w14:textId="671AD156" w:rsidR="00AF4C46" w:rsidRDefault="00AF4C46">
      <w:r>
        <w:rPr>
          <w:noProof/>
        </w:rPr>
        <w:drawing>
          <wp:inline distT="0" distB="0" distL="0" distR="0" wp14:anchorId="7D6F8AB3" wp14:editId="3B28F588">
            <wp:extent cx="5943600" cy="3257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BE77" w14:textId="7EC25127" w:rsidR="00AF4C46" w:rsidRDefault="00AF4C46">
      <w:r>
        <w:br w:type="page"/>
      </w:r>
    </w:p>
    <w:p w14:paraId="7FB036C1" w14:textId="7CAD9597" w:rsidR="00AF4C46" w:rsidRPr="00086845" w:rsidRDefault="00AF4C46">
      <w:pPr>
        <w:rPr>
          <w:b/>
          <w:sz w:val="28"/>
        </w:rPr>
      </w:pPr>
      <w:r w:rsidRPr="00086845">
        <w:rPr>
          <w:b/>
          <w:sz w:val="28"/>
        </w:rPr>
        <w:lastRenderedPageBreak/>
        <w:t>Canada YouTube dataset Exploratory Data Analysis</w:t>
      </w:r>
      <w:r w:rsidR="009171A1" w:rsidRPr="00086845">
        <w:rPr>
          <w:b/>
          <w:sz w:val="28"/>
        </w:rPr>
        <w:t>:</w:t>
      </w:r>
    </w:p>
    <w:p w14:paraId="2A50CA4D" w14:textId="786DBCF8" w:rsidR="009171A1" w:rsidRDefault="009171A1"/>
    <w:p w14:paraId="40CA9E17" w14:textId="68C3C754" w:rsidR="009171A1" w:rsidRPr="0030152D" w:rsidRDefault="009171A1" w:rsidP="009171A1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 w:rsidRPr="0030152D">
        <w:rPr>
          <w:b/>
          <w:i/>
          <w:u w:val="single"/>
        </w:rPr>
        <w:t>CA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24F75D7F" w14:textId="77777777" w:rsidR="009171A1" w:rsidRDefault="009171A1"/>
    <w:p w14:paraId="3AA21B63" w14:textId="430518C9" w:rsidR="00AF4C46" w:rsidRDefault="009171A1">
      <w:r>
        <w:rPr>
          <w:noProof/>
        </w:rPr>
        <w:drawing>
          <wp:inline distT="0" distB="0" distL="0" distR="0" wp14:anchorId="2F1D0A1E" wp14:editId="2E49701D">
            <wp:extent cx="5943600" cy="14725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4B548" w14:textId="24FB51F7" w:rsidR="009171A1" w:rsidRDefault="009171A1"/>
    <w:p w14:paraId="642B0BDC" w14:textId="76D94BA2" w:rsidR="009171A1" w:rsidRPr="0030152D" w:rsidRDefault="009171A1" w:rsidP="009171A1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basic information of rows and columns from the </w:t>
      </w:r>
      <w:r w:rsidRPr="0030152D">
        <w:rPr>
          <w:b/>
          <w:i/>
          <w:u w:val="single"/>
        </w:rPr>
        <w:t>CA</w:t>
      </w:r>
      <w:r w:rsidRPr="0030152D">
        <w:rPr>
          <w:b/>
          <w:i/>
          <w:u w:val="single"/>
        </w:rPr>
        <w:t xml:space="preserve"> YouTube Dataset</w:t>
      </w:r>
    </w:p>
    <w:p w14:paraId="6272D913" w14:textId="5BD9A580" w:rsidR="009171A1" w:rsidRDefault="009171A1" w:rsidP="009171A1">
      <w:r>
        <w:rPr>
          <w:noProof/>
        </w:rPr>
        <w:drawing>
          <wp:inline distT="0" distB="0" distL="0" distR="0" wp14:anchorId="47AEFD89" wp14:editId="1F41490A">
            <wp:extent cx="5324475" cy="9525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AC27" w14:textId="77777777" w:rsidR="009171A1" w:rsidRDefault="009171A1" w:rsidP="009171A1"/>
    <w:p w14:paraId="471F56D8" w14:textId="77777777" w:rsidR="009171A1" w:rsidRDefault="009171A1" w:rsidP="009171A1"/>
    <w:p w14:paraId="39703C06" w14:textId="654E647D" w:rsidR="00086845" w:rsidRPr="0030152D" w:rsidRDefault="00086845" w:rsidP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uniqueness of each column from the </w:t>
      </w:r>
      <w:r w:rsidRPr="0030152D">
        <w:rPr>
          <w:b/>
          <w:i/>
          <w:u w:val="single"/>
        </w:rPr>
        <w:t>CA</w:t>
      </w:r>
      <w:r w:rsidRPr="0030152D">
        <w:rPr>
          <w:b/>
          <w:i/>
          <w:u w:val="single"/>
        </w:rPr>
        <w:t xml:space="preserve"> YouTube dataset</w:t>
      </w:r>
    </w:p>
    <w:p w14:paraId="18536DEB" w14:textId="77777777" w:rsidR="009171A1" w:rsidRDefault="009171A1" w:rsidP="009171A1"/>
    <w:p w14:paraId="53AC94DB" w14:textId="373A4B9A" w:rsidR="009171A1" w:rsidRDefault="009171A1" w:rsidP="009171A1">
      <w:r>
        <w:rPr>
          <w:noProof/>
        </w:rPr>
        <w:lastRenderedPageBreak/>
        <w:drawing>
          <wp:inline distT="0" distB="0" distL="0" distR="0" wp14:anchorId="52733181" wp14:editId="283F048C">
            <wp:extent cx="4324350" cy="39147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77026" w14:textId="5503E199" w:rsidR="009171A1" w:rsidRPr="0030152D" w:rsidRDefault="009171A1" w:rsidP="009171A1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no of nulls in each column from the </w:t>
      </w:r>
      <w:r w:rsidR="00086845" w:rsidRPr="0030152D">
        <w:rPr>
          <w:b/>
          <w:i/>
          <w:u w:val="single"/>
        </w:rPr>
        <w:t>CA</w:t>
      </w:r>
      <w:r w:rsidRPr="0030152D">
        <w:rPr>
          <w:b/>
          <w:i/>
          <w:u w:val="single"/>
        </w:rPr>
        <w:t xml:space="preserve"> YouTube Dataset</w:t>
      </w:r>
    </w:p>
    <w:p w14:paraId="49F62C6F" w14:textId="6D5E5BAA" w:rsidR="009171A1" w:rsidRDefault="009171A1" w:rsidP="009171A1">
      <w:r>
        <w:rPr>
          <w:noProof/>
        </w:rPr>
        <w:lastRenderedPageBreak/>
        <w:drawing>
          <wp:inline distT="0" distB="0" distL="0" distR="0" wp14:anchorId="57EF6A63" wp14:editId="16D14BE2">
            <wp:extent cx="4714875" cy="43053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374DF" w14:textId="77777777" w:rsidR="009171A1" w:rsidRDefault="009171A1" w:rsidP="009171A1"/>
    <w:p w14:paraId="79773A9E" w14:textId="07A99F2B" w:rsidR="009171A1" w:rsidRPr="0030152D" w:rsidRDefault="009171A1" w:rsidP="009171A1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distribution of Views/Comments/Dislikes/likes from the </w:t>
      </w:r>
      <w:r w:rsidRPr="0030152D">
        <w:rPr>
          <w:b/>
          <w:i/>
          <w:u w:val="single"/>
        </w:rPr>
        <w:t>CA</w:t>
      </w:r>
      <w:r w:rsidRPr="0030152D">
        <w:rPr>
          <w:b/>
          <w:i/>
          <w:u w:val="single"/>
        </w:rPr>
        <w:t xml:space="preserve"> YouTube Dataset</w:t>
      </w:r>
    </w:p>
    <w:p w14:paraId="6E10B4A9" w14:textId="1E0EABDD" w:rsidR="009171A1" w:rsidRDefault="009171A1" w:rsidP="009171A1">
      <w:r>
        <w:rPr>
          <w:noProof/>
        </w:rPr>
        <w:drawing>
          <wp:inline distT="0" distB="0" distL="0" distR="0" wp14:anchorId="33E3ED77" wp14:editId="51854EA9">
            <wp:extent cx="5943600" cy="29756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F9B94" w14:textId="2F70CA19" w:rsidR="009171A1" w:rsidRPr="0030152D" w:rsidRDefault="00086845" w:rsidP="009171A1">
      <w:pPr>
        <w:rPr>
          <w:b/>
          <w:i/>
          <w:u w:val="single"/>
        </w:rPr>
      </w:pPr>
      <w:r w:rsidRPr="0030152D">
        <w:rPr>
          <w:b/>
          <w:i/>
          <w:u w:val="single"/>
        </w:rPr>
        <w:lastRenderedPageBreak/>
        <w:t xml:space="preserve">Display the total number of records based on the category from the </w:t>
      </w:r>
      <w:r w:rsidRPr="0030152D">
        <w:rPr>
          <w:b/>
          <w:i/>
          <w:u w:val="single"/>
        </w:rPr>
        <w:t>CA</w:t>
      </w:r>
      <w:r w:rsidRPr="0030152D">
        <w:rPr>
          <w:b/>
          <w:i/>
          <w:u w:val="single"/>
        </w:rPr>
        <w:t xml:space="preserve"> YouTube dataset</w:t>
      </w:r>
    </w:p>
    <w:p w14:paraId="30302AB3" w14:textId="6C594DA8" w:rsidR="009171A1" w:rsidRDefault="009171A1" w:rsidP="009171A1">
      <w:r>
        <w:rPr>
          <w:noProof/>
        </w:rPr>
        <w:drawing>
          <wp:inline distT="0" distB="0" distL="0" distR="0" wp14:anchorId="390514DA" wp14:editId="46F3CC47">
            <wp:extent cx="5943600" cy="30899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3EB90" w14:textId="77777777" w:rsidR="00086845" w:rsidRDefault="00086845">
      <w:r>
        <w:br w:type="page"/>
      </w:r>
    </w:p>
    <w:p w14:paraId="6580A7AF" w14:textId="7AEBF20C" w:rsidR="00086845" w:rsidRPr="00086845" w:rsidRDefault="00086845" w:rsidP="00086845">
      <w:pPr>
        <w:rPr>
          <w:b/>
          <w:sz w:val="28"/>
        </w:rPr>
      </w:pPr>
      <w:r>
        <w:rPr>
          <w:b/>
          <w:sz w:val="28"/>
        </w:rPr>
        <w:lastRenderedPageBreak/>
        <w:t>France</w:t>
      </w:r>
      <w:r w:rsidRPr="00086845">
        <w:rPr>
          <w:b/>
          <w:sz w:val="28"/>
        </w:rPr>
        <w:t xml:space="preserve"> YouTube dataset Exploratory Data Analysis:</w:t>
      </w:r>
    </w:p>
    <w:p w14:paraId="13ADE381" w14:textId="77777777" w:rsidR="00086845" w:rsidRDefault="00086845" w:rsidP="00086845"/>
    <w:p w14:paraId="6C100FFA" w14:textId="5416AFF6" w:rsidR="00086845" w:rsidRPr="0030152D" w:rsidRDefault="00086845" w:rsidP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 w:rsidRPr="0030152D">
        <w:rPr>
          <w:b/>
          <w:i/>
          <w:u w:val="single"/>
        </w:rPr>
        <w:t>FR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3F41D80A" w14:textId="6784D062" w:rsidR="00086845" w:rsidRDefault="00086845" w:rsidP="00086845">
      <w:r>
        <w:rPr>
          <w:noProof/>
        </w:rPr>
        <w:drawing>
          <wp:inline distT="0" distB="0" distL="0" distR="0" wp14:anchorId="6D3B2F18" wp14:editId="7D4A167B">
            <wp:extent cx="5943600" cy="147764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D8F7" w14:textId="77777777" w:rsidR="00086845" w:rsidRDefault="00086845" w:rsidP="00086845"/>
    <w:p w14:paraId="00D553B3" w14:textId="7A2908DD" w:rsidR="00086845" w:rsidRPr="0030152D" w:rsidRDefault="00086845" w:rsidP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basic information of rows and columns from the </w:t>
      </w:r>
      <w:r w:rsidRPr="0030152D">
        <w:rPr>
          <w:b/>
          <w:i/>
          <w:u w:val="single"/>
        </w:rPr>
        <w:t>FR</w:t>
      </w:r>
      <w:r w:rsidRPr="0030152D">
        <w:rPr>
          <w:b/>
          <w:i/>
          <w:u w:val="single"/>
        </w:rPr>
        <w:t xml:space="preserve"> YouTube Dataset</w:t>
      </w:r>
    </w:p>
    <w:p w14:paraId="12F8B6F2" w14:textId="7D9221F7" w:rsidR="00086845" w:rsidRDefault="00086845" w:rsidP="00086845">
      <w:r>
        <w:rPr>
          <w:noProof/>
        </w:rPr>
        <w:drawing>
          <wp:inline distT="0" distB="0" distL="0" distR="0" wp14:anchorId="6A2E002E" wp14:editId="01C9E3DE">
            <wp:extent cx="4448175" cy="8858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2F3D" w14:textId="7EA1F76A" w:rsidR="00086845" w:rsidRDefault="00086845" w:rsidP="00086845"/>
    <w:p w14:paraId="4016704C" w14:textId="7D4E237D" w:rsidR="00086845" w:rsidRPr="0030152D" w:rsidRDefault="00086845" w:rsidP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uniqueness of each column from the </w:t>
      </w:r>
      <w:r w:rsidRPr="0030152D">
        <w:rPr>
          <w:b/>
          <w:i/>
          <w:u w:val="single"/>
        </w:rPr>
        <w:t>FR</w:t>
      </w:r>
      <w:r w:rsidRPr="0030152D">
        <w:rPr>
          <w:b/>
          <w:i/>
          <w:u w:val="single"/>
        </w:rPr>
        <w:t xml:space="preserve"> YouTube dataset</w:t>
      </w:r>
    </w:p>
    <w:p w14:paraId="269D9ED6" w14:textId="07E33F01" w:rsidR="00086845" w:rsidRDefault="00086845" w:rsidP="00086845"/>
    <w:p w14:paraId="33F4B2E0" w14:textId="7EA52D44" w:rsidR="00086845" w:rsidRDefault="00086845" w:rsidP="00086845">
      <w:r>
        <w:rPr>
          <w:noProof/>
        </w:rPr>
        <w:lastRenderedPageBreak/>
        <w:drawing>
          <wp:inline distT="0" distB="0" distL="0" distR="0" wp14:anchorId="21C68C88" wp14:editId="5909F693">
            <wp:extent cx="3667125" cy="33528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1FA09" w14:textId="5910AC86" w:rsidR="00086845" w:rsidRDefault="00086845" w:rsidP="00086845"/>
    <w:p w14:paraId="2B311CDB" w14:textId="77777777" w:rsidR="00086845" w:rsidRDefault="00086845" w:rsidP="00086845"/>
    <w:p w14:paraId="162CCAAA" w14:textId="6FB78232" w:rsidR="00086845" w:rsidRDefault="00086845" w:rsidP="00086845"/>
    <w:p w14:paraId="4F678BB6" w14:textId="7AE2DEDD" w:rsidR="00086845" w:rsidRPr="0030152D" w:rsidRDefault="00086845" w:rsidP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no of nulls in each column from the </w:t>
      </w:r>
      <w:r w:rsidRPr="0030152D">
        <w:rPr>
          <w:b/>
          <w:i/>
          <w:u w:val="single"/>
        </w:rPr>
        <w:t>FR</w:t>
      </w:r>
      <w:r w:rsidRPr="0030152D">
        <w:rPr>
          <w:b/>
          <w:i/>
          <w:u w:val="single"/>
        </w:rPr>
        <w:t xml:space="preserve"> YouTube Dataset</w:t>
      </w:r>
    </w:p>
    <w:p w14:paraId="6C8CAEFB" w14:textId="1E131C02" w:rsidR="00086845" w:rsidRDefault="00086845" w:rsidP="00086845">
      <w:r>
        <w:rPr>
          <w:noProof/>
        </w:rPr>
        <w:lastRenderedPageBreak/>
        <w:drawing>
          <wp:inline distT="0" distB="0" distL="0" distR="0" wp14:anchorId="5E26321F" wp14:editId="7A5DAE58">
            <wp:extent cx="4981575" cy="397192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7A88C" w14:textId="76F65310" w:rsidR="00086845" w:rsidRDefault="00086845" w:rsidP="00086845"/>
    <w:p w14:paraId="6DB9DE1F" w14:textId="77777777" w:rsidR="00086845" w:rsidRDefault="00086845" w:rsidP="00086845"/>
    <w:p w14:paraId="0E8B2E3F" w14:textId="78720F1B" w:rsidR="00086845" w:rsidRPr="0030152D" w:rsidRDefault="00086845" w:rsidP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distribution of Views/Comments/Dislikes/likes from the </w:t>
      </w:r>
      <w:r w:rsidRPr="0030152D">
        <w:rPr>
          <w:b/>
          <w:i/>
          <w:u w:val="single"/>
        </w:rPr>
        <w:t>FR</w:t>
      </w:r>
      <w:r w:rsidRPr="0030152D">
        <w:rPr>
          <w:b/>
          <w:i/>
          <w:u w:val="single"/>
        </w:rPr>
        <w:t xml:space="preserve"> YouTube Dataset</w:t>
      </w:r>
    </w:p>
    <w:p w14:paraId="0C79D86B" w14:textId="6361C1BE" w:rsidR="00086845" w:rsidRDefault="00086845" w:rsidP="00086845">
      <w:r>
        <w:rPr>
          <w:noProof/>
        </w:rPr>
        <w:drawing>
          <wp:inline distT="0" distB="0" distL="0" distR="0" wp14:anchorId="38528452" wp14:editId="7A4938DB">
            <wp:extent cx="5943600" cy="31686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36D2" w14:textId="3DB892FB" w:rsidR="00086845" w:rsidRPr="0030152D" w:rsidRDefault="00086845" w:rsidP="00086845">
      <w:pPr>
        <w:rPr>
          <w:b/>
          <w:i/>
          <w:u w:val="single"/>
        </w:rPr>
      </w:pPr>
      <w:r w:rsidRPr="0030152D">
        <w:rPr>
          <w:b/>
          <w:i/>
          <w:u w:val="single"/>
        </w:rPr>
        <w:lastRenderedPageBreak/>
        <w:t xml:space="preserve">Display the total number of records based on the category from the </w:t>
      </w:r>
      <w:r w:rsidR="000C238C" w:rsidRPr="0030152D">
        <w:rPr>
          <w:b/>
          <w:i/>
          <w:u w:val="single"/>
        </w:rPr>
        <w:t>FR</w:t>
      </w:r>
      <w:r w:rsidRPr="0030152D">
        <w:rPr>
          <w:b/>
          <w:i/>
          <w:u w:val="single"/>
        </w:rPr>
        <w:t xml:space="preserve"> YouTube dataset</w:t>
      </w:r>
    </w:p>
    <w:p w14:paraId="20F3E7BD" w14:textId="0AC93F8D" w:rsidR="00086845" w:rsidRDefault="000C238C" w:rsidP="00086845">
      <w:r>
        <w:rPr>
          <w:noProof/>
        </w:rPr>
        <w:drawing>
          <wp:inline distT="0" distB="0" distL="0" distR="0" wp14:anchorId="6597C628" wp14:editId="333CAB0D">
            <wp:extent cx="5943600" cy="32099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2C5A6" w14:textId="12BB9EA0" w:rsidR="000C238C" w:rsidRDefault="00086845" w:rsidP="00086845">
      <w:r>
        <w:br w:type="page"/>
      </w:r>
    </w:p>
    <w:p w14:paraId="42C11626" w14:textId="047B8839" w:rsidR="000C238C" w:rsidRDefault="000C238C" w:rsidP="00086845"/>
    <w:p w14:paraId="4B539480" w14:textId="2981B5C4" w:rsidR="000C238C" w:rsidRPr="00086845" w:rsidRDefault="000C238C" w:rsidP="000C238C">
      <w:pPr>
        <w:rPr>
          <w:b/>
          <w:sz w:val="28"/>
        </w:rPr>
      </w:pPr>
      <w:r>
        <w:rPr>
          <w:b/>
          <w:sz w:val="28"/>
        </w:rPr>
        <w:t>Great Britain</w:t>
      </w:r>
      <w:r w:rsidRPr="00086845">
        <w:rPr>
          <w:b/>
          <w:sz w:val="28"/>
        </w:rPr>
        <w:t xml:space="preserve"> YouTube dataset Exploratory Data Analysis:</w:t>
      </w:r>
    </w:p>
    <w:p w14:paraId="6074DFF8" w14:textId="77777777" w:rsidR="000C238C" w:rsidRDefault="000C238C" w:rsidP="000C238C"/>
    <w:p w14:paraId="7EC11564" w14:textId="7B483C2B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 w:rsidRPr="0030152D">
        <w:rPr>
          <w:b/>
          <w:i/>
          <w:u w:val="single"/>
        </w:rPr>
        <w:t>GB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505E9789" w14:textId="00E3B4F5" w:rsidR="000C238C" w:rsidRDefault="000C238C" w:rsidP="000C238C">
      <w:r>
        <w:rPr>
          <w:noProof/>
        </w:rPr>
        <w:drawing>
          <wp:inline distT="0" distB="0" distL="0" distR="0" wp14:anchorId="3AA1DA65" wp14:editId="335F4AEE">
            <wp:extent cx="5943600" cy="151193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8467F" w14:textId="77777777" w:rsidR="000C238C" w:rsidRDefault="000C238C" w:rsidP="000C238C"/>
    <w:p w14:paraId="04E56D47" w14:textId="0EF7C38A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basic information of rows and columns from the </w:t>
      </w:r>
      <w:r w:rsidRPr="0030152D">
        <w:rPr>
          <w:b/>
          <w:i/>
          <w:u w:val="single"/>
        </w:rPr>
        <w:t>GB</w:t>
      </w:r>
      <w:r w:rsidRPr="0030152D">
        <w:rPr>
          <w:b/>
          <w:i/>
          <w:u w:val="single"/>
        </w:rPr>
        <w:t xml:space="preserve"> YouTube Dataset</w:t>
      </w:r>
    </w:p>
    <w:p w14:paraId="709DE8EC" w14:textId="4F492966" w:rsidR="000C238C" w:rsidRDefault="000C238C" w:rsidP="000C238C">
      <w:r>
        <w:rPr>
          <w:noProof/>
        </w:rPr>
        <w:drawing>
          <wp:inline distT="0" distB="0" distL="0" distR="0" wp14:anchorId="44C61F7F" wp14:editId="7FB3251F">
            <wp:extent cx="4772025" cy="9239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DA569" w14:textId="77777777" w:rsidR="000C238C" w:rsidRDefault="000C238C" w:rsidP="000C238C"/>
    <w:p w14:paraId="41BF9AC4" w14:textId="293D4C62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uniqueness of each column from the </w:t>
      </w:r>
      <w:r w:rsidRPr="0030152D">
        <w:rPr>
          <w:b/>
          <w:i/>
          <w:u w:val="single"/>
        </w:rPr>
        <w:t>GB</w:t>
      </w:r>
      <w:r w:rsidRPr="0030152D">
        <w:rPr>
          <w:b/>
          <w:i/>
          <w:u w:val="single"/>
        </w:rPr>
        <w:t xml:space="preserve"> YouTube dataset</w:t>
      </w:r>
    </w:p>
    <w:p w14:paraId="6EA12126" w14:textId="6C025843" w:rsidR="000C238C" w:rsidRDefault="000C238C" w:rsidP="000C238C">
      <w:r>
        <w:rPr>
          <w:noProof/>
        </w:rPr>
        <w:lastRenderedPageBreak/>
        <w:drawing>
          <wp:inline distT="0" distB="0" distL="0" distR="0" wp14:anchorId="3101064A" wp14:editId="0F5B19C8">
            <wp:extent cx="3829050" cy="3352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A7BD" w14:textId="2FA80286" w:rsidR="000C238C" w:rsidRDefault="000C238C" w:rsidP="000C238C"/>
    <w:p w14:paraId="270CDE18" w14:textId="77777777" w:rsidR="000C238C" w:rsidRDefault="000C238C" w:rsidP="000C238C"/>
    <w:p w14:paraId="33B10FCB" w14:textId="77777777" w:rsidR="000C238C" w:rsidRDefault="000C238C" w:rsidP="000C238C"/>
    <w:p w14:paraId="2AB7A6C1" w14:textId="77777777" w:rsidR="000C238C" w:rsidRDefault="000C238C" w:rsidP="000C238C"/>
    <w:p w14:paraId="628502F1" w14:textId="1D834D01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no of nulls in each column from the </w:t>
      </w:r>
      <w:r w:rsidRPr="0030152D">
        <w:rPr>
          <w:b/>
          <w:i/>
          <w:u w:val="single"/>
        </w:rPr>
        <w:t>GB</w:t>
      </w:r>
      <w:r w:rsidRPr="0030152D">
        <w:rPr>
          <w:b/>
          <w:i/>
          <w:u w:val="single"/>
        </w:rPr>
        <w:t xml:space="preserve"> YouTube Dataset</w:t>
      </w:r>
    </w:p>
    <w:p w14:paraId="23CEC6AC" w14:textId="3E1E2DBC" w:rsidR="000C238C" w:rsidRDefault="000C238C" w:rsidP="000C238C">
      <w:r>
        <w:rPr>
          <w:noProof/>
        </w:rPr>
        <w:lastRenderedPageBreak/>
        <w:drawing>
          <wp:inline distT="0" distB="0" distL="0" distR="0" wp14:anchorId="26CD5AB8" wp14:editId="2F1DFB05">
            <wp:extent cx="5219700" cy="40767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87645" w14:textId="77777777" w:rsidR="000C238C" w:rsidRDefault="000C238C" w:rsidP="000C238C"/>
    <w:p w14:paraId="2FCE2157" w14:textId="77777777" w:rsidR="000C238C" w:rsidRDefault="000C238C" w:rsidP="000C238C"/>
    <w:p w14:paraId="11E1CC24" w14:textId="6AAB8EB5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distribution of Views/Comments/Dislikes/likes from the </w:t>
      </w:r>
      <w:r w:rsidRPr="0030152D">
        <w:rPr>
          <w:b/>
          <w:i/>
          <w:u w:val="single"/>
        </w:rPr>
        <w:t>GB</w:t>
      </w:r>
      <w:r w:rsidRPr="0030152D">
        <w:rPr>
          <w:b/>
          <w:i/>
          <w:u w:val="single"/>
        </w:rPr>
        <w:t xml:space="preserve"> YouTube Dataset</w:t>
      </w:r>
    </w:p>
    <w:p w14:paraId="1E614A23" w14:textId="41CE2D6E" w:rsidR="000C238C" w:rsidRDefault="000C238C" w:rsidP="000C238C">
      <w:r>
        <w:rPr>
          <w:noProof/>
        </w:rPr>
        <w:drawing>
          <wp:inline distT="0" distB="0" distL="0" distR="0" wp14:anchorId="1DB1A270" wp14:editId="0E2DAF2E">
            <wp:extent cx="5943600" cy="2833370"/>
            <wp:effectExtent l="0" t="0" r="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5D804" w14:textId="04B2AC73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total number of records based on the category from the </w:t>
      </w:r>
      <w:r w:rsidRPr="0030152D">
        <w:rPr>
          <w:b/>
          <w:i/>
          <w:u w:val="single"/>
        </w:rPr>
        <w:t>GB</w:t>
      </w:r>
      <w:r w:rsidRPr="0030152D">
        <w:rPr>
          <w:b/>
          <w:i/>
          <w:u w:val="single"/>
        </w:rPr>
        <w:t xml:space="preserve"> YouTube dataset</w:t>
      </w:r>
    </w:p>
    <w:p w14:paraId="7F1CC6E0" w14:textId="72AF2058" w:rsidR="000C238C" w:rsidRDefault="000C238C" w:rsidP="000C238C">
      <w:r>
        <w:rPr>
          <w:noProof/>
        </w:rPr>
        <w:lastRenderedPageBreak/>
        <w:drawing>
          <wp:inline distT="0" distB="0" distL="0" distR="0" wp14:anchorId="4378CF46" wp14:editId="40FA2E66">
            <wp:extent cx="5943600" cy="316674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7DFDF" w14:textId="77777777" w:rsidR="000C238C" w:rsidRDefault="000C238C">
      <w:r>
        <w:br w:type="page"/>
      </w:r>
    </w:p>
    <w:p w14:paraId="24E435F2" w14:textId="17503DB1" w:rsidR="000C238C" w:rsidRPr="00086845" w:rsidRDefault="000C238C" w:rsidP="000C238C">
      <w:pPr>
        <w:rPr>
          <w:b/>
          <w:sz w:val="28"/>
        </w:rPr>
      </w:pPr>
      <w:r>
        <w:rPr>
          <w:b/>
          <w:sz w:val="28"/>
        </w:rPr>
        <w:lastRenderedPageBreak/>
        <w:t>Germany</w:t>
      </w:r>
      <w:r w:rsidRPr="00086845">
        <w:rPr>
          <w:b/>
          <w:sz w:val="28"/>
        </w:rPr>
        <w:t xml:space="preserve"> YouTube dataset Exploratory Data Analysis:</w:t>
      </w:r>
    </w:p>
    <w:p w14:paraId="61F646C6" w14:textId="77777777" w:rsidR="000C238C" w:rsidRDefault="000C238C" w:rsidP="000C238C"/>
    <w:p w14:paraId="40060D2B" w14:textId="10F3B68D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 w:rsidR="0030152D" w:rsidRPr="0030152D">
        <w:rPr>
          <w:b/>
          <w:i/>
          <w:u w:val="single"/>
        </w:rPr>
        <w:t>DE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43341266" w14:textId="540DC58E" w:rsidR="000C238C" w:rsidRDefault="0030152D" w:rsidP="000C238C">
      <w:r>
        <w:rPr>
          <w:noProof/>
        </w:rPr>
        <w:drawing>
          <wp:inline distT="0" distB="0" distL="0" distR="0" wp14:anchorId="2F60C229" wp14:editId="6220802C">
            <wp:extent cx="5943600" cy="133985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29C7C" w14:textId="77777777" w:rsidR="000C238C" w:rsidRDefault="000C238C" w:rsidP="000C238C"/>
    <w:p w14:paraId="422A1B30" w14:textId="47833C49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basic information of rows and columns from the </w:t>
      </w:r>
      <w:r w:rsidR="0030152D" w:rsidRPr="0030152D">
        <w:rPr>
          <w:b/>
          <w:i/>
          <w:u w:val="single"/>
        </w:rPr>
        <w:t>DE</w:t>
      </w:r>
      <w:r w:rsidRPr="0030152D">
        <w:rPr>
          <w:b/>
          <w:i/>
          <w:u w:val="single"/>
        </w:rPr>
        <w:t xml:space="preserve"> YouTube Dataset</w:t>
      </w:r>
    </w:p>
    <w:p w14:paraId="6461C79E" w14:textId="67A99095" w:rsidR="000C238C" w:rsidRDefault="0030152D" w:rsidP="000C238C">
      <w:r>
        <w:rPr>
          <w:noProof/>
        </w:rPr>
        <w:drawing>
          <wp:inline distT="0" distB="0" distL="0" distR="0" wp14:anchorId="6F1C8A8E" wp14:editId="34FC4F0A">
            <wp:extent cx="4676775" cy="95250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3E7AB" w14:textId="77777777" w:rsidR="000C238C" w:rsidRPr="0030152D" w:rsidRDefault="000C238C" w:rsidP="000C238C">
      <w:pPr>
        <w:rPr>
          <w:b/>
          <w:i/>
          <w:u w:val="single"/>
        </w:rPr>
      </w:pPr>
    </w:p>
    <w:p w14:paraId="604B5AD8" w14:textId="7A79D70F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Get the uniqueness of each column from the </w:t>
      </w:r>
      <w:r w:rsidR="0030152D" w:rsidRPr="0030152D">
        <w:rPr>
          <w:b/>
          <w:i/>
          <w:u w:val="single"/>
        </w:rPr>
        <w:t>DE</w:t>
      </w:r>
      <w:r w:rsidRPr="0030152D">
        <w:rPr>
          <w:b/>
          <w:i/>
          <w:u w:val="single"/>
        </w:rPr>
        <w:t xml:space="preserve"> YouTube dataset</w:t>
      </w:r>
    </w:p>
    <w:p w14:paraId="45E8F47F" w14:textId="35B92331" w:rsidR="000C238C" w:rsidRDefault="0030152D" w:rsidP="000C238C">
      <w:r>
        <w:rPr>
          <w:noProof/>
        </w:rPr>
        <w:drawing>
          <wp:inline distT="0" distB="0" distL="0" distR="0" wp14:anchorId="1A87D131" wp14:editId="6770F5BA">
            <wp:extent cx="4048125" cy="3305175"/>
            <wp:effectExtent l="0" t="0" r="9525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98C9" w14:textId="77777777" w:rsidR="000C238C" w:rsidRDefault="000C238C" w:rsidP="000C238C"/>
    <w:p w14:paraId="200A1909" w14:textId="77777777" w:rsidR="000C238C" w:rsidRDefault="000C238C" w:rsidP="000C238C"/>
    <w:p w14:paraId="3E6F22B8" w14:textId="77777777" w:rsidR="000C238C" w:rsidRDefault="000C238C" w:rsidP="000C238C"/>
    <w:p w14:paraId="4893CC61" w14:textId="77777777" w:rsidR="000C238C" w:rsidRDefault="000C238C" w:rsidP="000C238C"/>
    <w:p w14:paraId="69146F6A" w14:textId="5F546F7E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no of nulls in each column from the </w:t>
      </w:r>
      <w:r w:rsidR="0030152D" w:rsidRPr="0030152D">
        <w:rPr>
          <w:b/>
          <w:i/>
          <w:u w:val="single"/>
        </w:rPr>
        <w:t>DE</w:t>
      </w:r>
      <w:r w:rsidRPr="0030152D">
        <w:rPr>
          <w:b/>
          <w:i/>
          <w:u w:val="single"/>
        </w:rPr>
        <w:t xml:space="preserve"> YouTube Dataset</w:t>
      </w:r>
    </w:p>
    <w:p w14:paraId="50032EF7" w14:textId="1439C7D2" w:rsidR="000C238C" w:rsidRDefault="0030152D" w:rsidP="000C238C">
      <w:r>
        <w:rPr>
          <w:noProof/>
        </w:rPr>
        <w:drawing>
          <wp:inline distT="0" distB="0" distL="0" distR="0" wp14:anchorId="07B379D7" wp14:editId="0B55E993">
            <wp:extent cx="5019675" cy="409575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A46E" w14:textId="77777777" w:rsidR="000C238C" w:rsidRDefault="000C238C" w:rsidP="000C238C"/>
    <w:p w14:paraId="6309DC9C" w14:textId="77777777" w:rsidR="000C238C" w:rsidRDefault="000C238C" w:rsidP="000C238C"/>
    <w:p w14:paraId="0C6145E9" w14:textId="5052306A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distribution of Views/Comments/Dislikes/likes from the </w:t>
      </w:r>
      <w:r w:rsidR="0030152D" w:rsidRPr="0030152D">
        <w:rPr>
          <w:b/>
          <w:i/>
          <w:u w:val="single"/>
        </w:rPr>
        <w:t>DE</w:t>
      </w:r>
      <w:r w:rsidRPr="0030152D">
        <w:rPr>
          <w:b/>
          <w:i/>
          <w:u w:val="single"/>
        </w:rPr>
        <w:t xml:space="preserve"> YouTube Dataset</w:t>
      </w:r>
    </w:p>
    <w:p w14:paraId="0AC3AB14" w14:textId="0347E6F9" w:rsidR="000C238C" w:rsidRDefault="0030152D" w:rsidP="000C238C">
      <w:r>
        <w:rPr>
          <w:noProof/>
        </w:rPr>
        <w:lastRenderedPageBreak/>
        <w:drawing>
          <wp:inline distT="0" distB="0" distL="0" distR="0" wp14:anchorId="787496A6" wp14:editId="5B9C987F">
            <wp:extent cx="5943600" cy="321945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D0EC" w14:textId="0C6090B1" w:rsidR="000C238C" w:rsidRPr="0030152D" w:rsidRDefault="000C238C" w:rsidP="000C238C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Display the total number of records based on the category from the </w:t>
      </w:r>
      <w:r w:rsidR="0030152D" w:rsidRPr="0030152D">
        <w:rPr>
          <w:b/>
          <w:i/>
          <w:u w:val="single"/>
        </w:rPr>
        <w:t>DE</w:t>
      </w:r>
      <w:r w:rsidRPr="0030152D">
        <w:rPr>
          <w:b/>
          <w:i/>
          <w:u w:val="single"/>
        </w:rPr>
        <w:t xml:space="preserve"> YouTube dataset</w:t>
      </w:r>
    </w:p>
    <w:p w14:paraId="5F3F835F" w14:textId="77777777" w:rsidR="0030152D" w:rsidRDefault="0030152D" w:rsidP="000C238C"/>
    <w:p w14:paraId="4209991E" w14:textId="575035A8" w:rsidR="000C238C" w:rsidRDefault="0030152D" w:rsidP="000C238C">
      <w:r>
        <w:rPr>
          <w:noProof/>
        </w:rPr>
        <w:drawing>
          <wp:inline distT="0" distB="0" distL="0" distR="0" wp14:anchorId="3B2749D2" wp14:editId="3909744C">
            <wp:extent cx="5943600" cy="310578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43D28" w14:textId="5011B3B8" w:rsidR="0030152D" w:rsidRDefault="0030152D">
      <w:r>
        <w:br w:type="page"/>
      </w:r>
    </w:p>
    <w:p w14:paraId="731EA142" w14:textId="2E2BB4C9" w:rsidR="008D6B5D" w:rsidRDefault="008D6B5D" w:rsidP="008D6B5D">
      <w:pPr>
        <w:rPr>
          <w:b/>
          <w:sz w:val="28"/>
        </w:rPr>
      </w:pPr>
      <w:r w:rsidRPr="00086845">
        <w:rPr>
          <w:b/>
          <w:sz w:val="28"/>
        </w:rPr>
        <w:lastRenderedPageBreak/>
        <w:t xml:space="preserve">US YouTube dataset </w:t>
      </w:r>
      <w:r>
        <w:rPr>
          <w:b/>
          <w:sz w:val="28"/>
        </w:rPr>
        <w:t xml:space="preserve">Clustering and Segmentation </w:t>
      </w:r>
      <w:r w:rsidRPr="00086845">
        <w:rPr>
          <w:b/>
          <w:sz w:val="28"/>
        </w:rPr>
        <w:t>Analysis</w:t>
      </w:r>
    </w:p>
    <w:p w14:paraId="5DC36001" w14:textId="2B46F02A" w:rsidR="002D4BBB" w:rsidRDefault="002D4BBB" w:rsidP="008D6B5D">
      <w:pPr>
        <w:rPr>
          <w:b/>
          <w:sz w:val="28"/>
        </w:rPr>
      </w:pPr>
    </w:p>
    <w:p w14:paraId="2F63146A" w14:textId="4F310E4C" w:rsidR="002D4BBB" w:rsidRPr="0030152D" w:rsidRDefault="002D4BBB" w:rsidP="002D4BBB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>
        <w:rPr>
          <w:b/>
          <w:i/>
          <w:u w:val="single"/>
        </w:rPr>
        <w:t>US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5B784104" w14:textId="77777777" w:rsidR="002D4BBB" w:rsidRDefault="002D4BBB" w:rsidP="008D6B5D">
      <w:pPr>
        <w:rPr>
          <w:b/>
          <w:sz w:val="28"/>
        </w:rPr>
      </w:pPr>
    </w:p>
    <w:p w14:paraId="0B42851E" w14:textId="43DD8FA0" w:rsidR="002D4BBB" w:rsidRDefault="002D4BBB" w:rsidP="008D6B5D">
      <w:pPr>
        <w:rPr>
          <w:b/>
          <w:sz w:val="28"/>
        </w:rPr>
      </w:pPr>
      <w:r>
        <w:rPr>
          <w:noProof/>
        </w:rPr>
        <w:drawing>
          <wp:inline distT="0" distB="0" distL="0" distR="0" wp14:anchorId="2FCF1AD8" wp14:editId="7D3DB88A">
            <wp:extent cx="5943600" cy="20256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BD2F4" w14:textId="372F72C4" w:rsidR="002D4BBB" w:rsidRPr="002D4BBB" w:rsidRDefault="002D4BBB" w:rsidP="008D6B5D">
      <w:pPr>
        <w:rPr>
          <w:b/>
          <w:i/>
          <w:u w:val="single"/>
        </w:rPr>
      </w:pPr>
      <w:r w:rsidRPr="002D4BBB">
        <w:rPr>
          <w:b/>
          <w:i/>
          <w:u w:val="single"/>
        </w:rPr>
        <w:t>Display the total number of frequency of US YouTube data based on the category</w:t>
      </w:r>
    </w:p>
    <w:p w14:paraId="7102DD98" w14:textId="4D25D484" w:rsidR="002D4BBB" w:rsidRPr="00086845" w:rsidRDefault="002D4BBB" w:rsidP="008D6B5D">
      <w:pPr>
        <w:rPr>
          <w:b/>
          <w:sz w:val="28"/>
        </w:rPr>
      </w:pPr>
      <w:r>
        <w:rPr>
          <w:noProof/>
        </w:rPr>
        <w:drawing>
          <wp:inline distT="0" distB="0" distL="0" distR="0" wp14:anchorId="3F56B095" wp14:editId="14225B70">
            <wp:extent cx="5943600" cy="346900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878B4" w14:textId="61787AA7" w:rsidR="009171A1" w:rsidRDefault="009171A1" w:rsidP="00086845"/>
    <w:p w14:paraId="66064490" w14:textId="198137BC" w:rsidR="002D4BBB" w:rsidRDefault="002D4BBB" w:rsidP="00086845"/>
    <w:p w14:paraId="0D43DE99" w14:textId="7FBF4901" w:rsidR="002D4BBB" w:rsidRDefault="002D4BBB" w:rsidP="00086845"/>
    <w:p w14:paraId="686098C2" w14:textId="72FD8FFF" w:rsidR="002D4BBB" w:rsidRPr="002D4BBB" w:rsidRDefault="002D4BBB" w:rsidP="00086845">
      <w:pPr>
        <w:rPr>
          <w:b/>
          <w:i/>
          <w:u w:val="single"/>
        </w:rPr>
      </w:pPr>
      <w:r w:rsidRPr="002D4BBB">
        <w:rPr>
          <w:b/>
          <w:i/>
          <w:u w:val="single"/>
        </w:rPr>
        <w:lastRenderedPageBreak/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before normalizing US YouTube dataset</w:t>
      </w:r>
    </w:p>
    <w:p w14:paraId="240CB3C9" w14:textId="0EC4AB76" w:rsidR="002D4BBB" w:rsidRDefault="002D4BBB" w:rsidP="00086845">
      <w:r>
        <w:rPr>
          <w:noProof/>
        </w:rPr>
        <w:drawing>
          <wp:inline distT="0" distB="0" distL="0" distR="0" wp14:anchorId="30E3A9F5" wp14:editId="28FBDDCB">
            <wp:extent cx="4867275" cy="2905125"/>
            <wp:effectExtent l="0" t="0" r="9525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283BE" w14:textId="5C753B59" w:rsidR="002D4BBB" w:rsidRDefault="002D4BBB" w:rsidP="00086845"/>
    <w:p w14:paraId="02E92EC9" w14:textId="292F1084" w:rsidR="002D4BBB" w:rsidRDefault="002D4BBB" w:rsidP="002D4BBB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</w:t>
      </w:r>
      <w:r>
        <w:rPr>
          <w:b/>
          <w:i/>
          <w:u w:val="single"/>
        </w:rPr>
        <w:t xml:space="preserve">after </w:t>
      </w:r>
      <w:r w:rsidRPr="002D4BBB">
        <w:rPr>
          <w:b/>
          <w:i/>
          <w:u w:val="single"/>
        </w:rPr>
        <w:t>normalizing US YouTube dataset</w:t>
      </w:r>
      <w:r>
        <w:rPr>
          <w:b/>
          <w:i/>
          <w:u w:val="single"/>
        </w:rPr>
        <w:t>. Below diagram shows that 5 clusters will be good to carry on the data analysis.</w:t>
      </w:r>
    </w:p>
    <w:p w14:paraId="0D9963DC" w14:textId="5098A279" w:rsidR="002D4BBB" w:rsidRDefault="002D4BBB" w:rsidP="002D4BBB">
      <w:pPr>
        <w:rPr>
          <w:b/>
          <w:i/>
          <w:u w:val="single"/>
        </w:rPr>
      </w:pPr>
    </w:p>
    <w:p w14:paraId="0A9DD49A" w14:textId="59D42463" w:rsidR="002D4BBB" w:rsidRDefault="002D4BBB" w:rsidP="002D4BBB">
      <w:pPr>
        <w:rPr>
          <w:b/>
          <w:i/>
          <w:u w:val="single"/>
        </w:rPr>
      </w:pPr>
      <w:r>
        <w:rPr>
          <w:noProof/>
        </w:rPr>
        <w:drawing>
          <wp:inline distT="0" distB="0" distL="0" distR="0" wp14:anchorId="4D1C4D28" wp14:editId="51C8E90C">
            <wp:extent cx="5391150" cy="340042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4DB55" w14:textId="23DAF324" w:rsidR="002A236E" w:rsidRDefault="002A236E" w:rsidP="002D4BBB">
      <w:pPr>
        <w:rPr>
          <w:b/>
          <w:i/>
          <w:u w:val="single"/>
        </w:rPr>
      </w:pPr>
    </w:p>
    <w:p w14:paraId="3C353DFF" w14:textId="79485DBA" w:rsidR="002A236E" w:rsidRDefault="002A236E" w:rsidP="002A236E">
      <w:pPr>
        <w:rPr>
          <w:b/>
          <w:i/>
          <w:u w:val="single"/>
        </w:rPr>
      </w:pPr>
      <w:r>
        <w:rPr>
          <w:b/>
          <w:i/>
          <w:u w:val="single"/>
        </w:rPr>
        <w:lastRenderedPageBreak/>
        <w:t>Map Likes/Comments/Views in a 3D graph to show data distribution</w:t>
      </w:r>
      <w:r>
        <w:rPr>
          <w:b/>
          <w:i/>
          <w:u w:val="single"/>
        </w:rPr>
        <w:t>.</w:t>
      </w:r>
    </w:p>
    <w:p w14:paraId="21AE7117" w14:textId="2D6ACA51" w:rsidR="002A236E" w:rsidRDefault="00205952" w:rsidP="002D4BBB">
      <w:pPr>
        <w:rPr>
          <w:b/>
          <w:i/>
          <w:u w:val="single"/>
        </w:rPr>
      </w:pPr>
      <w:r>
        <w:rPr>
          <w:b/>
          <w:i/>
          <w:u w:val="single"/>
        </w:rPr>
        <w:t>No of Clusters taken: 5</w:t>
      </w:r>
    </w:p>
    <w:p w14:paraId="2BB14149" w14:textId="7C3F5041" w:rsidR="002A236E" w:rsidRPr="002D4BBB" w:rsidRDefault="002A236E" w:rsidP="002D4BBB">
      <w:pPr>
        <w:rPr>
          <w:b/>
          <w:i/>
          <w:u w:val="single"/>
        </w:rPr>
      </w:pPr>
      <w:r>
        <w:rPr>
          <w:noProof/>
        </w:rPr>
        <w:drawing>
          <wp:inline distT="0" distB="0" distL="0" distR="0" wp14:anchorId="23F6C7C0" wp14:editId="20F411EA">
            <wp:extent cx="5986002" cy="2170706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3" t="29270" r="10" b="5751"/>
                    <a:stretch/>
                  </pic:blipFill>
                  <pic:spPr bwMode="auto">
                    <a:xfrm>
                      <a:off x="0" y="0"/>
                      <a:ext cx="5987332" cy="2171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72B07B" w14:textId="111FE202" w:rsidR="002D4BBB" w:rsidRDefault="002D4BBB" w:rsidP="00086845"/>
    <w:p w14:paraId="0F2E333B" w14:textId="7A70235D" w:rsidR="007D4334" w:rsidRDefault="007D4334">
      <w:r>
        <w:br w:type="page"/>
      </w:r>
    </w:p>
    <w:p w14:paraId="7CF90269" w14:textId="2B9B79D9" w:rsidR="007D4334" w:rsidRDefault="007D4334" w:rsidP="007D4334">
      <w:pPr>
        <w:rPr>
          <w:b/>
          <w:sz w:val="28"/>
        </w:rPr>
      </w:pPr>
      <w:r>
        <w:rPr>
          <w:b/>
          <w:sz w:val="28"/>
        </w:rPr>
        <w:lastRenderedPageBreak/>
        <w:t>Canada</w:t>
      </w:r>
      <w:r w:rsidRPr="00086845">
        <w:rPr>
          <w:b/>
          <w:sz w:val="28"/>
        </w:rPr>
        <w:t xml:space="preserve"> YouTube dataset </w:t>
      </w:r>
      <w:r>
        <w:rPr>
          <w:b/>
          <w:sz w:val="28"/>
        </w:rPr>
        <w:t xml:space="preserve">Clustering and Segmentation </w:t>
      </w:r>
      <w:r w:rsidRPr="00086845">
        <w:rPr>
          <w:b/>
          <w:sz w:val="28"/>
        </w:rPr>
        <w:t>Analysis</w:t>
      </w:r>
    </w:p>
    <w:p w14:paraId="3B09AB2F" w14:textId="38600A92" w:rsidR="007D4334" w:rsidRDefault="007D4334" w:rsidP="00086845"/>
    <w:p w14:paraId="40098BB6" w14:textId="1524C771" w:rsidR="007D4334" w:rsidRPr="0030152D" w:rsidRDefault="007D4334" w:rsidP="007D4334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>
        <w:rPr>
          <w:b/>
          <w:i/>
          <w:u w:val="single"/>
        </w:rPr>
        <w:t>CA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5782627F" w14:textId="77777777" w:rsidR="007D4334" w:rsidRDefault="007D4334" w:rsidP="00086845"/>
    <w:p w14:paraId="02338837" w14:textId="1DFCDCEF" w:rsidR="007D4334" w:rsidRDefault="007D4334" w:rsidP="00086845">
      <w:r>
        <w:rPr>
          <w:noProof/>
        </w:rPr>
        <w:drawing>
          <wp:inline distT="0" distB="0" distL="0" distR="0" wp14:anchorId="1507A2A9" wp14:editId="64FA4A42">
            <wp:extent cx="5943600" cy="150495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8F66" w14:textId="7BB01AC4" w:rsidR="007D4334" w:rsidRDefault="007D4334" w:rsidP="00086845"/>
    <w:p w14:paraId="2DFFCE69" w14:textId="2E2D2E2B" w:rsidR="007D4334" w:rsidRDefault="007D4334" w:rsidP="00086845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Display the total number of </w:t>
      </w:r>
      <w:proofErr w:type="gramStart"/>
      <w:r w:rsidRPr="002D4BBB">
        <w:rPr>
          <w:b/>
          <w:i/>
          <w:u w:val="single"/>
        </w:rPr>
        <w:t>frequency</w:t>
      </w:r>
      <w:proofErr w:type="gramEnd"/>
      <w:r w:rsidRPr="002D4BBB">
        <w:rPr>
          <w:b/>
          <w:i/>
          <w:u w:val="single"/>
        </w:rPr>
        <w:t xml:space="preserve"> of </w:t>
      </w:r>
      <w:r>
        <w:rPr>
          <w:b/>
          <w:i/>
          <w:u w:val="single"/>
        </w:rPr>
        <w:t>CA</w:t>
      </w:r>
      <w:r w:rsidRPr="002D4BBB">
        <w:rPr>
          <w:b/>
          <w:i/>
          <w:u w:val="single"/>
        </w:rPr>
        <w:t xml:space="preserve"> YouTube data based on the category</w:t>
      </w:r>
    </w:p>
    <w:p w14:paraId="1650FBD8" w14:textId="3BDA473D" w:rsidR="007D4334" w:rsidRDefault="007D4334" w:rsidP="00086845"/>
    <w:p w14:paraId="3FEBCAB9" w14:textId="08EB438D" w:rsidR="007D4334" w:rsidRDefault="007D4334" w:rsidP="00086845">
      <w:r>
        <w:rPr>
          <w:noProof/>
        </w:rPr>
        <w:drawing>
          <wp:inline distT="0" distB="0" distL="0" distR="0" wp14:anchorId="2AE5AA25" wp14:editId="3E1A102C">
            <wp:extent cx="5943600" cy="375348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B2A5A" w14:textId="1A53F6FC" w:rsidR="007D4334" w:rsidRDefault="007D4334" w:rsidP="00086845"/>
    <w:p w14:paraId="2236EB6E" w14:textId="0DBFC159" w:rsidR="007D4334" w:rsidRDefault="007D4334" w:rsidP="00086845"/>
    <w:p w14:paraId="10692DEE" w14:textId="02EBC113" w:rsidR="007D4334" w:rsidRPr="007D4334" w:rsidRDefault="007D4334" w:rsidP="00086845">
      <w:pPr>
        <w:rPr>
          <w:b/>
          <w:i/>
          <w:u w:val="single"/>
        </w:rPr>
      </w:pPr>
      <w:r w:rsidRPr="002D4BBB">
        <w:rPr>
          <w:b/>
          <w:i/>
          <w:u w:val="single"/>
        </w:rPr>
        <w:lastRenderedPageBreak/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before normalizing </w:t>
      </w:r>
      <w:r w:rsidR="00205952">
        <w:rPr>
          <w:b/>
          <w:i/>
          <w:u w:val="single"/>
        </w:rPr>
        <w:t>CA</w:t>
      </w:r>
      <w:r w:rsidRPr="002D4BBB">
        <w:rPr>
          <w:b/>
          <w:i/>
          <w:u w:val="single"/>
        </w:rPr>
        <w:t xml:space="preserve"> YouTube dataset</w:t>
      </w:r>
    </w:p>
    <w:p w14:paraId="15C42968" w14:textId="387B78E8" w:rsidR="007D4334" w:rsidRDefault="007D4334" w:rsidP="00086845">
      <w:r>
        <w:rPr>
          <w:noProof/>
        </w:rPr>
        <w:drawing>
          <wp:inline distT="0" distB="0" distL="0" distR="0" wp14:anchorId="78F34EE5" wp14:editId="3A1BDF5E">
            <wp:extent cx="5943600" cy="355219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A32BF" w14:textId="06E70E7D" w:rsidR="007D4334" w:rsidRDefault="007D4334" w:rsidP="00086845"/>
    <w:p w14:paraId="128B4BB1" w14:textId="260A382B" w:rsidR="007D4334" w:rsidRDefault="007D4334" w:rsidP="007D4334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</w:t>
      </w:r>
      <w:r>
        <w:rPr>
          <w:b/>
          <w:i/>
          <w:u w:val="single"/>
        </w:rPr>
        <w:t xml:space="preserve">after </w:t>
      </w:r>
      <w:r w:rsidRPr="002D4BBB">
        <w:rPr>
          <w:b/>
          <w:i/>
          <w:u w:val="single"/>
        </w:rPr>
        <w:t xml:space="preserve">normalizing </w:t>
      </w:r>
      <w:r w:rsidR="00205952">
        <w:rPr>
          <w:b/>
          <w:i/>
          <w:u w:val="single"/>
        </w:rPr>
        <w:t>CA</w:t>
      </w:r>
      <w:r w:rsidRPr="002D4BBB">
        <w:rPr>
          <w:b/>
          <w:i/>
          <w:u w:val="single"/>
        </w:rPr>
        <w:t xml:space="preserve"> YouTube dataset</w:t>
      </w:r>
      <w:r>
        <w:rPr>
          <w:b/>
          <w:i/>
          <w:u w:val="single"/>
        </w:rPr>
        <w:t>. Below diagram shows that 5 clusters will be good to carry on the data analysis.</w:t>
      </w:r>
    </w:p>
    <w:p w14:paraId="692383FC" w14:textId="295AACE7" w:rsidR="007D4334" w:rsidRDefault="007D4334" w:rsidP="00086845"/>
    <w:p w14:paraId="16A7D9D6" w14:textId="0247553D" w:rsidR="00205952" w:rsidRDefault="00205952" w:rsidP="00086845">
      <w:r>
        <w:rPr>
          <w:noProof/>
        </w:rPr>
        <w:drawing>
          <wp:inline distT="0" distB="0" distL="0" distR="0" wp14:anchorId="36068AC7" wp14:editId="3406C1D8">
            <wp:extent cx="4505325" cy="2800350"/>
            <wp:effectExtent l="0" t="0" r="952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A981" w14:textId="4EFFDF71" w:rsidR="00205952" w:rsidRDefault="00205952" w:rsidP="00086845"/>
    <w:p w14:paraId="64DF01B1" w14:textId="77777777" w:rsidR="00205952" w:rsidRDefault="00205952" w:rsidP="00205952">
      <w:pPr>
        <w:rPr>
          <w:b/>
          <w:i/>
          <w:u w:val="single"/>
        </w:rPr>
      </w:pPr>
      <w:r>
        <w:rPr>
          <w:b/>
          <w:i/>
          <w:u w:val="single"/>
        </w:rPr>
        <w:lastRenderedPageBreak/>
        <w:t>Map Likes/Comments/Views in a 3D graph to show data distribution.</w:t>
      </w:r>
      <w:r>
        <w:rPr>
          <w:b/>
          <w:i/>
          <w:u w:val="single"/>
        </w:rPr>
        <w:t xml:space="preserve"> </w:t>
      </w:r>
    </w:p>
    <w:p w14:paraId="33BC68F2" w14:textId="2C19625B" w:rsidR="00205952" w:rsidRDefault="00205952" w:rsidP="00205952">
      <w:pPr>
        <w:rPr>
          <w:b/>
          <w:i/>
          <w:u w:val="single"/>
        </w:rPr>
      </w:pPr>
      <w:r>
        <w:rPr>
          <w:b/>
          <w:i/>
          <w:u w:val="single"/>
        </w:rPr>
        <w:t>No of Clusters Taken: 5</w:t>
      </w:r>
    </w:p>
    <w:p w14:paraId="492BCD03" w14:textId="3064D990" w:rsidR="00205952" w:rsidRDefault="00205952" w:rsidP="00086845"/>
    <w:p w14:paraId="27FB2B40" w14:textId="746FDC5D" w:rsidR="00205952" w:rsidRDefault="00205952" w:rsidP="00086845">
      <w:r>
        <w:rPr>
          <w:noProof/>
        </w:rPr>
        <w:drawing>
          <wp:inline distT="0" distB="0" distL="0" distR="0" wp14:anchorId="23B67B11" wp14:editId="054D5CAA">
            <wp:extent cx="5868063" cy="2329732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t="24749" r="1252" b="5515"/>
                    <a:stretch/>
                  </pic:blipFill>
                  <pic:spPr bwMode="auto">
                    <a:xfrm>
                      <a:off x="0" y="0"/>
                      <a:ext cx="5869158" cy="2330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5D8C5" w14:textId="2D8DFEAE" w:rsidR="00205952" w:rsidRDefault="00205952">
      <w:r>
        <w:br w:type="page"/>
      </w:r>
    </w:p>
    <w:p w14:paraId="58FBFB8F" w14:textId="7F3C47C5" w:rsidR="00205952" w:rsidRDefault="00205952" w:rsidP="00205952">
      <w:pPr>
        <w:rPr>
          <w:b/>
          <w:sz w:val="28"/>
        </w:rPr>
      </w:pPr>
      <w:r>
        <w:rPr>
          <w:b/>
          <w:sz w:val="28"/>
        </w:rPr>
        <w:lastRenderedPageBreak/>
        <w:t>France</w:t>
      </w:r>
      <w:r w:rsidRPr="00086845">
        <w:rPr>
          <w:b/>
          <w:sz w:val="28"/>
        </w:rPr>
        <w:t xml:space="preserve"> YouTube dataset </w:t>
      </w:r>
      <w:r>
        <w:rPr>
          <w:b/>
          <w:sz w:val="28"/>
        </w:rPr>
        <w:t xml:space="preserve">Clustering and Segmentation </w:t>
      </w:r>
      <w:r w:rsidRPr="00086845">
        <w:rPr>
          <w:b/>
          <w:sz w:val="28"/>
        </w:rPr>
        <w:t>Analysis</w:t>
      </w:r>
    </w:p>
    <w:p w14:paraId="55EE86BF" w14:textId="77777777" w:rsidR="00205952" w:rsidRDefault="00205952" w:rsidP="00205952"/>
    <w:p w14:paraId="3AB43982" w14:textId="58346CDF" w:rsidR="00205952" w:rsidRPr="0030152D" w:rsidRDefault="00205952" w:rsidP="00205952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 w:rsidR="00785B57">
        <w:rPr>
          <w:b/>
          <w:i/>
          <w:u w:val="single"/>
        </w:rPr>
        <w:t>FR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2F0F0E30" w14:textId="77777777" w:rsidR="00205952" w:rsidRDefault="00205952" w:rsidP="00205952"/>
    <w:p w14:paraId="6FA018BB" w14:textId="5F065C80" w:rsidR="00205952" w:rsidRDefault="00785B57" w:rsidP="00205952">
      <w:r>
        <w:rPr>
          <w:noProof/>
        </w:rPr>
        <w:drawing>
          <wp:inline distT="0" distB="0" distL="0" distR="0" wp14:anchorId="121791DD" wp14:editId="6734C21B">
            <wp:extent cx="5943600" cy="219519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C135" w14:textId="77777777" w:rsidR="00205952" w:rsidRDefault="00205952" w:rsidP="00205952"/>
    <w:p w14:paraId="4EBDF115" w14:textId="132FE35B" w:rsidR="00205952" w:rsidRDefault="00205952" w:rsidP="00205952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Display the total number of </w:t>
      </w:r>
      <w:proofErr w:type="gramStart"/>
      <w:r w:rsidRPr="002D4BBB">
        <w:rPr>
          <w:b/>
          <w:i/>
          <w:u w:val="single"/>
        </w:rPr>
        <w:t>frequency</w:t>
      </w:r>
      <w:proofErr w:type="gramEnd"/>
      <w:r w:rsidRPr="002D4BBB">
        <w:rPr>
          <w:b/>
          <w:i/>
          <w:u w:val="single"/>
        </w:rPr>
        <w:t xml:space="preserve"> of </w:t>
      </w:r>
      <w:r w:rsidR="00785B57">
        <w:rPr>
          <w:b/>
          <w:i/>
          <w:u w:val="single"/>
        </w:rPr>
        <w:t>FR</w:t>
      </w:r>
      <w:r w:rsidRPr="002D4BBB">
        <w:rPr>
          <w:b/>
          <w:i/>
          <w:u w:val="single"/>
        </w:rPr>
        <w:t xml:space="preserve"> YouTube data based on the category</w:t>
      </w:r>
    </w:p>
    <w:p w14:paraId="67D6A2F2" w14:textId="77777777" w:rsidR="00205952" w:rsidRDefault="00205952" w:rsidP="00205952"/>
    <w:p w14:paraId="30360278" w14:textId="3F52FB35" w:rsidR="00205952" w:rsidRDefault="00785B57" w:rsidP="00205952">
      <w:r>
        <w:rPr>
          <w:noProof/>
        </w:rPr>
        <w:drawing>
          <wp:inline distT="0" distB="0" distL="0" distR="0" wp14:anchorId="6D7BFAC4" wp14:editId="1D192081">
            <wp:extent cx="5943600" cy="365887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9864B" w14:textId="77777777" w:rsidR="00205952" w:rsidRDefault="00205952" w:rsidP="00205952"/>
    <w:p w14:paraId="3F71B6C6" w14:textId="77777777" w:rsidR="00205952" w:rsidRDefault="00205952" w:rsidP="00205952"/>
    <w:p w14:paraId="087DA75E" w14:textId="14B821DB" w:rsidR="00205952" w:rsidRPr="007D4334" w:rsidRDefault="00205952" w:rsidP="00205952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before normalizing </w:t>
      </w:r>
      <w:r w:rsidR="00785B57">
        <w:rPr>
          <w:b/>
          <w:i/>
          <w:u w:val="single"/>
        </w:rPr>
        <w:t>FR</w:t>
      </w:r>
      <w:r w:rsidRPr="002D4BBB">
        <w:rPr>
          <w:b/>
          <w:i/>
          <w:u w:val="single"/>
        </w:rPr>
        <w:t xml:space="preserve"> YouTube dataset</w:t>
      </w:r>
    </w:p>
    <w:p w14:paraId="578A8808" w14:textId="2E0C44C3" w:rsidR="00205952" w:rsidRDefault="00785B57" w:rsidP="00205952">
      <w:r>
        <w:rPr>
          <w:noProof/>
        </w:rPr>
        <w:drawing>
          <wp:inline distT="0" distB="0" distL="0" distR="0" wp14:anchorId="27B6C93A" wp14:editId="2A528E7D">
            <wp:extent cx="4562475" cy="2876550"/>
            <wp:effectExtent l="0" t="0" r="9525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16E4C" w14:textId="77777777" w:rsidR="00205952" w:rsidRDefault="00205952" w:rsidP="00205952"/>
    <w:p w14:paraId="7E41602D" w14:textId="77777777" w:rsidR="00205952" w:rsidRDefault="00205952" w:rsidP="00205952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</w:t>
      </w:r>
      <w:r>
        <w:rPr>
          <w:b/>
          <w:i/>
          <w:u w:val="single"/>
        </w:rPr>
        <w:t xml:space="preserve">after </w:t>
      </w:r>
      <w:r w:rsidRPr="002D4BBB">
        <w:rPr>
          <w:b/>
          <w:i/>
          <w:u w:val="single"/>
        </w:rPr>
        <w:t xml:space="preserve">normalizing </w:t>
      </w:r>
      <w:r>
        <w:rPr>
          <w:b/>
          <w:i/>
          <w:u w:val="single"/>
        </w:rPr>
        <w:t>CA</w:t>
      </w:r>
      <w:r w:rsidRPr="002D4BBB">
        <w:rPr>
          <w:b/>
          <w:i/>
          <w:u w:val="single"/>
        </w:rPr>
        <w:t xml:space="preserve"> YouTube dataset</w:t>
      </w:r>
      <w:r>
        <w:rPr>
          <w:b/>
          <w:i/>
          <w:u w:val="single"/>
        </w:rPr>
        <w:t>. Below diagram shows that 5 clusters will be good to carry on the data analysis.</w:t>
      </w:r>
    </w:p>
    <w:p w14:paraId="2D13A73E" w14:textId="77777777" w:rsidR="00205952" w:rsidRDefault="00205952" w:rsidP="00205952"/>
    <w:p w14:paraId="6603C9F7" w14:textId="3353C46A" w:rsidR="00205952" w:rsidRDefault="00785B57" w:rsidP="00205952">
      <w:r>
        <w:rPr>
          <w:noProof/>
        </w:rPr>
        <w:drawing>
          <wp:inline distT="0" distB="0" distL="0" distR="0" wp14:anchorId="2FA2ECCA" wp14:editId="1862CE26">
            <wp:extent cx="4695825" cy="2933700"/>
            <wp:effectExtent l="0" t="0" r="952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FDC5" w14:textId="77777777" w:rsidR="00205952" w:rsidRDefault="00205952" w:rsidP="00205952"/>
    <w:p w14:paraId="427F3DC4" w14:textId="77777777" w:rsidR="00205952" w:rsidRDefault="00205952" w:rsidP="00205952">
      <w:pPr>
        <w:rPr>
          <w:b/>
          <w:i/>
          <w:u w:val="single"/>
        </w:rPr>
      </w:pPr>
      <w:r>
        <w:rPr>
          <w:b/>
          <w:i/>
          <w:u w:val="single"/>
        </w:rPr>
        <w:lastRenderedPageBreak/>
        <w:t xml:space="preserve">Map Likes/Comments/Views in a 3D graph to show data distribution. </w:t>
      </w:r>
    </w:p>
    <w:p w14:paraId="267161D2" w14:textId="77777777" w:rsidR="00205952" w:rsidRDefault="00205952" w:rsidP="00205952">
      <w:pPr>
        <w:rPr>
          <w:b/>
          <w:i/>
          <w:u w:val="single"/>
        </w:rPr>
      </w:pPr>
      <w:r>
        <w:rPr>
          <w:b/>
          <w:i/>
          <w:u w:val="single"/>
        </w:rPr>
        <w:t>No of Clusters Taken: 5</w:t>
      </w:r>
    </w:p>
    <w:p w14:paraId="66C2720E" w14:textId="77777777" w:rsidR="00205952" w:rsidRDefault="00205952" w:rsidP="00205952"/>
    <w:p w14:paraId="4C9E68D7" w14:textId="42A08F01" w:rsidR="00205952" w:rsidRDefault="00785B57" w:rsidP="00205952">
      <w:r>
        <w:rPr>
          <w:noProof/>
        </w:rPr>
        <w:drawing>
          <wp:inline distT="0" distB="0" distL="0" distR="0" wp14:anchorId="249AFD05" wp14:editId="55E39759">
            <wp:extent cx="5943343" cy="2162617"/>
            <wp:effectExtent l="0" t="0" r="635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30698" b="4576"/>
                    <a:stretch/>
                  </pic:blipFill>
                  <pic:spPr bwMode="auto">
                    <a:xfrm>
                      <a:off x="0" y="0"/>
                      <a:ext cx="5943600" cy="2162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029AF" w14:textId="04C220A5" w:rsidR="002E0E69" w:rsidRDefault="002E0E69">
      <w:r>
        <w:br w:type="page"/>
      </w:r>
    </w:p>
    <w:p w14:paraId="5A62C764" w14:textId="184A5B9D" w:rsidR="002E0E69" w:rsidRDefault="002E0E69" w:rsidP="002E0E69">
      <w:pPr>
        <w:rPr>
          <w:b/>
          <w:sz w:val="28"/>
        </w:rPr>
      </w:pPr>
      <w:r>
        <w:rPr>
          <w:b/>
          <w:sz w:val="28"/>
        </w:rPr>
        <w:lastRenderedPageBreak/>
        <w:t>Great Britain</w:t>
      </w:r>
      <w:r w:rsidRPr="00086845">
        <w:rPr>
          <w:b/>
          <w:sz w:val="28"/>
        </w:rPr>
        <w:t xml:space="preserve"> YouTube dataset </w:t>
      </w:r>
      <w:r>
        <w:rPr>
          <w:b/>
          <w:sz w:val="28"/>
        </w:rPr>
        <w:t xml:space="preserve">Clustering and Segmentation </w:t>
      </w:r>
      <w:r w:rsidRPr="00086845">
        <w:rPr>
          <w:b/>
          <w:sz w:val="28"/>
        </w:rPr>
        <w:t>Analysis</w:t>
      </w:r>
    </w:p>
    <w:p w14:paraId="1A882C42" w14:textId="77777777" w:rsidR="002E0E69" w:rsidRDefault="002E0E69" w:rsidP="002E0E69"/>
    <w:p w14:paraId="7516AD26" w14:textId="4073F390" w:rsidR="002E0E69" w:rsidRPr="0030152D" w:rsidRDefault="002E0E69" w:rsidP="002E0E69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>
        <w:rPr>
          <w:b/>
          <w:i/>
          <w:u w:val="single"/>
        </w:rPr>
        <w:t>GB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01FD8E75" w14:textId="77777777" w:rsidR="002E0E69" w:rsidRDefault="002E0E69" w:rsidP="002E0E69"/>
    <w:p w14:paraId="774ED785" w14:textId="064B1CF9" w:rsidR="002E0E69" w:rsidRDefault="002E0E69" w:rsidP="002E0E69">
      <w:r>
        <w:rPr>
          <w:noProof/>
        </w:rPr>
        <w:drawing>
          <wp:inline distT="0" distB="0" distL="0" distR="0" wp14:anchorId="0AA31E2E" wp14:editId="0B42A812">
            <wp:extent cx="5943600" cy="2184400"/>
            <wp:effectExtent l="0" t="0" r="0" b="635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F124A" w14:textId="77777777" w:rsidR="002E0E69" w:rsidRDefault="002E0E69" w:rsidP="002E0E69"/>
    <w:p w14:paraId="255D6CF0" w14:textId="14814583" w:rsidR="002E0E69" w:rsidRDefault="002E0E69" w:rsidP="002E0E69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Display the total number of </w:t>
      </w:r>
      <w:proofErr w:type="gramStart"/>
      <w:r w:rsidRPr="002D4BBB">
        <w:rPr>
          <w:b/>
          <w:i/>
          <w:u w:val="single"/>
        </w:rPr>
        <w:t>frequency</w:t>
      </w:r>
      <w:proofErr w:type="gramEnd"/>
      <w:r w:rsidRPr="002D4BBB">
        <w:rPr>
          <w:b/>
          <w:i/>
          <w:u w:val="single"/>
        </w:rPr>
        <w:t xml:space="preserve"> of </w:t>
      </w:r>
      <w:r>
        <w:rPr>
          <w:b/>
          <w:i/>
          <w:u w:val="single"/>
        </w:rPr>
        <w:t>GB</w:t>
      </w:r>
      <w:r w:rsidRPr="002D4BBB">
        <w:rPr>
          <w:b/>
          <w:i/>
          <w:u w:val="single"/>
        </w:rPr>
        <w:t xml:space="preserve"> YouTube data based on the category</w:t>
      </w:r>
    </w:p>
    <w:p w14:paraId="0C28F4AE" w14:textId="77777777" w:rsidR="002E0E69" w:rsidRDefault="002E0E69" w:rsidP="002E0E69"/>
    <w:p w14:paraId="1A3F6140" w14:textId="4B7682AE" w:rsidR="002E0E69" w:rsidRDefault="002E0E69" w:rsidP="002E0E69">
      <w:r>
        <w:rPr>
          <w:noProof/>
        </w:rPr>
        <w:drawing>
          <wp:inline distT="0" distB="0" distL="0" distR="0" wp14:anchorId="1C8023CB" wp14:editId="32D28A9B">
            <wp:extent cx="5943600" cy="3635375"/>
            <wp:effectExtent l="0" t="0" r="0" b="31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283E8" w14:textId="77777777" w:rsidR="002E0E69" w:rsidRDefault="002E0E69" w:rsidP="002E0E69"/>
    <w:p w14:paraId="060B22D7" w14:textId="77777777" w:rsidR="002E0E69" w:rsidRDefault="002E0E69" w:rsidP="002E0E69"/>
    <w:p w14:paraId="7444577C" w14:textId="73ED71C8" w:rsidR="002E0E69" w:rsidRPr="007D4334" w:rsidRDefault="002E0E69" w:rsidP="002E0E69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before normalizing </w:t>
      </w:r>
      <w:r>
        <w:rPr>
          <w:b/>
          <w:i/>
          <w:u w:val="single"/>
        </w:rPr>
        <w:t>GB</w:t>
      </w:r>
      <w:r w:rsidRPr="002D4BBB">
        <w:rPr>
          <w:b/>
          <w:i/>
          <w:u w:val="single"/>
        </w:rPr>
        <w:t xml:space="preserve"> YouTube dataset</w:t>
      </w:r>
    </w:p>
    <w:p w14:paraId="7CDD37E3" w14:textId="5CEEED1A" w:rsidR="002E0E69" w:rsidRDefault="002E0E69" w:rsidP="002E0E69">
      <w:r>
        <w:rPr>
          <w:noProof/>
        </w:rPr>
        <w:drawing>
          <wp:inline distT="0" distB="0" distL="0" distR="0" wp14:anchorId="550AE792" wp14:editId="1E629FD0">
            <wp:extent cx="4695825" cy="2971800"/>
            <wp:effectExtent l="0" t="0" r="952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60BCE" w14:textId="77777777" w:rsidR="002E0E69" w:rsidRDefault="002E0E69" w:rsidP="002E0E69"/>
    <w:p w14:paraId="5BEFBFEA" w14:textId="793D54A2" w:rsidR="002E0E69" w:rsidRDefault="002E0E69" w:rsidP="002E0E69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</w:t>
      </w:r>
      <w:r>
        <w:rPr>
          <w:b/>
          <w:i/>
          <w:u w:val="single"/>
        </w:rPr>
        <w:t xml:space="preserve">after </w:t>
      </w:r>
      <w:r w:rsidRPr="002D4BBB">
        <w:rPr>
          <w:b/>
          <w:i/>
          <w:u w:val="single"/>
        </w:rPr>
        <w:t xml:space="preserve">normalizing </w:t>
      </w:r>
      <w:r>
        <w:rPr>
          <w:b/>
          <w:i/>
          <w:u w:val="single"/>
        </w:rPr>
        <w:t>GB</w:t>
      </w:r>
      <w:r w:rsidRPr="002D4BBB">
        <w:rPr>
          <w:b/>
          <w:i/>
          <w:u w:val="single"/>
        </w:rPr>
        <w:t xml:space="preserve"> YouTube dataset</w:t>
      </w:r>
      <w:r>
        <w:rPr>
          <w:b/>
          <w:i/>
          <w:u w:val="single"/>
        </w:rPr>
        <w:t>. Below diagram shows that 5 clusters will be good to carry on the data analysis.</w:t>
      </w:r>
    </w:p>
    <w:p w14:paraId="17A26B4C" w14:textId="77777777" w:rsidR="002E0E69" w:rsidRDefault="002E0E69" w:rsidP="002E0E69"/>
    <w:p w14:paraId="4CFAFCAE" w14:textId="60A63908" w:rsidR="002E0E69" w:rsidRDefault="002E0E69" w:rsidP="002E0E69">
      <w:r>
        <w:rPr>
          <w:noProof/>
        </w:rPr>
        <w:drawing>
          <wp:inline distT="0" distB="0" distL="0" distR="0" wp14:anchorId="63E6D4A0" wp14:editId="2977ED78">
            <wp:extent cx="4191000" cy="279082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C7048" w14:textId="77777777" w:rsidR="002E0E69" w:rsidRDefault="002E0E69" w:rsidP="002E0E69"/>
    <w:p w14:paraId="7F2C6886" w14:textId="77777777" w:rsidR="002E0E69" w:rsidRDefault="002E0E69" w:rsidP="002E0E69">
      <w:pPr>
        <w:rPr>
          <w:b/>
          <w:i/>
          <w:u w:val="single"/>
        </w:rPr>
      </w:pPr>
      <w:r>
        <w:rPr>
          <w:b/>
          <w:i/>
          <w:u w:val="single"/>
        </w:rPr>
        <w:lastRenderedPageBreak/>
        <w:t xml:space="preserve">Map Likes/Comments/Views in a 3D graph to show data distribution. </w:t>
      </w:r>
    </w:p>
    <w:p w14:paraId="65B2CBDF" w14:textId="77777777" w:rsidR="002E0E69" w:rsidRDefault="002E0E69" w:rsidP="002E0E69">
      <w:pPr>
        <w:rPr>
          <w:b/>
          <w:i/>
          <w:u w:val="single"/>
        </w:rPr>
      </w:pPr>
      <w:r>
        <w:rPr>
          <w:b/>
          <w:i/>
          <w:u w:val="single"/>
        </w:rPr>
        <w:t>No of Clusters Taken: 5</w:t>
      </w:r>
    </w:p>
    <w:p w14:paraId="17441922" w14:textId="77777777" w:rsidR="002E0E69" w:rsidRDefault="002E0E69" w:rsidP="002E0E69"/>
    <w:p w14:paraId="2A84EF24" w14:textId="3FD15986" w:rsidR="002E0E69" w:rsidRDefault="002E0E69" w:rsidP="002E0E69">
      <w:r>
        <w:rPr>
          <w:noProof/>
        </w:rPr>
        <w:drawing>
          <wp:inline distT="0" distB="0" distL="0" distR="0" wp14:anchorId="5D642D57" wp14:editId="017CE35D">
            <wp:extent cx="5943086" cy="2250219"/>
            <wp:effectExtent l="0" t="0" r="63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23559" b="9091"/>
                    <a:stretch/>
                  </pic:blipFill>
                  <pic:spPr bwMode="auto">
                    <a:xfrm>
                      <a:off x="0" y="0"/>
                      <a:ext cx="5943600" cy="2250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D6FDFC" w14:textId="3CAD9538" w:rsidR="002E0E69" w:rsidRDefault="002E0E69">
      <w:r>
        <w:br w:type="page"/>
      </w:r>
    </w:p>
    <w:p w14:paraId="51FBBE77" w14:textId="754735BA" w:rsidR="002E0E69" w:rsidRDefault="002E0E69" w:rsidP="002E0E69">
      <w:pPr>
        <w:rPr>
          <w:b/>
          <w:sz w:val="28"/>
        </w:rPr>
      </w:pPr>
      <w:r>
        <w:rPr>
          <w:b/>
          <w:sz w:val="28"/>
        </w:rPr>
        <w:lastRenderedPageBreak/>
        <w:t>Germany</w:t>
      </w:r>
      <w:r w:rsidRPr="00086845">
        <w:rPr>
          <w:b/>
          <w:sz w:val="28"/>
        </w:rPr>
        <w:t xml:space="preserve"> YouTube dataset </w:t>
      </w:r>
      <w:r>
        <w:rPr>
          <w:b/>
          <w:sz w:val="28"/>
        </w:rPr>
        <w:t xml:space="preserve">Clustering and Segmentation </w:t>
      </w:r>
      <w:r w:rsidRPr="00086845">
        <w:rPr>
          <w:b/>
          <w:sz w:val="28"/>
        </w:rPr>
        <w:t>Analysis</w:t>
      </w:r>
    </w:p>
    <w:p w14:paraId="41C6CBFF" w14:textId="77777777" w:rsidR="002E0E69" w:rsidRDefault="002E0E69" w:rsidP="002E0E69"/>
    <w:p w14:paraId="028CDDA4" w14:textId="5CE76489" w:rsidR="002E0E69" w:rsidRPr="0030152D" w:rsidRDefault="002E0E69" w:rsidP="002E0E69">
      <w:pPr>
        <w:rPr>
          <w:b/>
          <w:i/>
          <w:u w:val="single"/>
        </w:rPr>
      </w:pPr>
      <w:r w:rsidRPr="0030152D">
        <w:rPr>
          <w:b/>
          <w:i/>
          <w:u w:val="single"/>
        </w:rPr>
        <w:t xml:space="preserve">Import necessary libraries and </w:t>
      </w:r>
      <w:r>
        <w:rPr>
          <w:b/>
          <w:i/>
          <w:u w:val="single"/>
        </w:rPr>
        <w:t>DE</w:t>
      </w:r>
      <w:r w:rsidRPr="0030152D">
        <w:rPr>
          <w:b/>
          <w:i/>
          <w:u w:val="single"/>
        </w:rPr>
        <w:t xml:space="preserve"> YouTube Dataset into </w:t>
      </w:r>
      <w:proofErr w:type="spellStart"/>
      <w:r w:rsidRPr="0030152D">
        <w:rPr>
          <w:b/>
          <w:i/>
          <w:u w:val="single"/>
        </w:rPr>
        <w:t>jupyter</w:t>
      </w:r>
      <w:proofErr w:type="spellEnd"/>
      <w:r w:rsidRPr="0030152D">
        <w:rPr>
          <w:b/>
          <w:i/>
          <w:u w:val="single"/>
        </w:rPr>
        <w:t xml:space="preserve"> notebook</w:t>
      </w:r>
    </w:p>
    <w:p w14:paraId="711F948C" w14:textId="77777777" w:rsidR="002E0E69" w:rsidRDefault="002E0E69" w:rsidP="002E0E69"/>
    <w:p w14:paraId="6392B300" w14:textId="1F07F011" w:rsidR="002E0E69" w:rsidRDefault="002E0E69" w:rsidP="002E0E69">
      <w:r>
        <w:rPr>
          <w:noProof/>
        </w:rPr>
        <w:drawing>
          <wp:inline distT="0" distB="0" distL="0" distR="0" wp14:anchorId="0E918F59" wp14:editId="6D208FBC">
            <wp:extent cx="5943600" cy="2210435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E663" w14:textId="77777777" w:rsidR="002E0E69" w:rsidRDefault="002E0E69" w:rsidP="002E0E69"/>
    <w:p w14:paraId="61382035" w14:textId="6260DAB9" w:rsidR="002E0E69" w:rsidRDefault="002E0E69" w:rsidP="002E0E69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Display the total number of </w:t>
      </w:r>
      <w:proofErr w:type="gramStart"/>
      <w:r w:rsidRPr="002D4BBB">
        <w:rPr>
          <w:b/>
          <w:i/>
          <w:u w:val="single"/>
        </w:rPr>
        <w:t>frequency</w:t>
      </w:r>
      <w:proofErr w:type="gramEnd"/>
      <w:r w:rsidRPr="002D4BBB">
        <w:rPr>
          <w:b/>
          <w:i/>
          <w:u w:val="single"/>
        </w:rPr>
        <w:t xml:space="preserve"> of </w:t>
      </w:r>
      <w:r>
        <w:rPr>
          <w:b/>
          <w:i/>
          <w:u w:val="single"/>
        </w:rPr>
        <w:t>DE</w:t>
      </w:r>
      <w:r w:rsidRPr="002D4BBB">
        <w:rPr>
          <w:b/>
          <w:i/>
          <w:u w:val="single"/>
        </w:rPr>
        <w:t xml:space="preserve"> YouTube data based on the category</w:t>
      </w:r>
    </w:p>
    <w:p w14:paraId="41386C97" w14:textId="77777777" w:rsidR="002E0E69" w:rsidRDefault="002E0E69" w:rsidP="002E0E69"/>
    <w:p w14:paraId="2CAAC6CE" w14:textId="07BEB37B" w:rsidR="002E0E69" w:rsidRDefault="002E0E69" w:rsidP="002E0E69">
      <w:r>
        <w:rPr>
          <w:noProof/>
        </w:rPr>
        <w:drawing>
          <wp:inline distT="0" distB="0" distL="0" distR="0" wp14:anchorId="39F83047" wp14:editId="53CD5FD7">
            <wp:extent cx="5943600" cy="3837305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A088" w14:textId="77777777" w:rsidR="002E0E69" w:rsidRDefault="002E0E69" w:rsidP="002E0E69"/>
    <w:p w14:paraId="56B05720" w14:textId="77777777" w:rsidR="002E0E69" w:rsidRDefault="002E0E69" w:rsidP="002E0E69"/>
    <w:p w14:paraId="460B38AC" w14:textId="524A12E6" w:rsidR="002E0E69" w:rsidRPr="007D4334" w:rsidRDefault="002E0E69" w:rsidP="002E0E69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before normalizing </w:t>
      </w:r>
      <w:r>
        <w:rPr>
          <w:b/>
          <w:i/>
          <w:u w:val="single"/>
        </w:rPr>
        <w:t>DE</w:t>
      </w:r>
      <w:r w:rsidRPr="002D4BBB">
        <w:rPr>
          <w:b/>
          <w:i/>
          <w:u w:val="single"/>
        </w:rPr>
        <w:t xml:space="preserve"> YouTube dataset</w:t>
      </w:r>
    </w:p>
    <w:p w14:paraId="3789F45A" w14:textId="05F6547F" w:rsidR="002E0E69" w:rsidRDefault="002E0E69" w:rsidP="002E0E69">
      <w:r>
        <w:rPr>
          <w:noProof/>
        </w:rPr>
        <w:drawing>
          <wp:inline distT="0" distB="0" distL="0" distR="0" wp14:anchorId="56143293" wp14:editId="5FE51235">
            <wp:extent cx="4314825" cy="2705100"/>
            <wp:effectExtent l="0" t="0" r="9525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000AE" w14:textId="77777777" w:rsidR="002E0E69" w:rsidRDefault="002E0E69" w:rsidP="002E0E69"/>
    <w:p w14:paraId="5DD6E0D6" w14:textId="4F13FAA8" w:rsidR="002E0E69" w:rsidRDefault="002E0E69" w:rsidP="002E0E69">
      <w:pPr>
        <w:rPr>
          <w:b/>
          <w:i/>
          <w:u w:val="single"/>
        </w:rPr>
      </w:pPr>
      <w:r w:rsidRPr="002D4BBB">
        <w:rPr>
          <w:b/>
          <w:i/>
          <w:u w:val="single"/>
        </w:rPr>
        <w:t xml:space="preserve">Analyzing </w:t>
      </w:r>
      <w:proofErr w:type="spellStart"/>
      <w:proofErr w:type="gramStart"/>
      <w:r w:rsidRPr="002D4BBB">
        <w:rPr>
          <w:b/>
          <w:i/>
          <w:u w:val="single"/>
        </w:rPr>
        <w:t>No.of</w:t>
      </w:r>
      <w:proofErr w:type="spellEnd"/>
      <w:proofErr w:type="gramEnd"/>
      <w:r w:rsidRPr="002D4BBB">
        <w:rPr>
          <w:b/>
          <w:i/>
          <w:u w:val="single"/>
        </w:rPr>
        <w:t xml:space="preserve"> Clusters </w:t>
      </w:r>
      <w:r>
        <w:rPr>
          <w:b/>
          <w:i/>
          <w:u w:val="single"/>
        </w:rPr>
        <w:t xml:space="preserve">after </w:t>
      </w:r>
      <w:r w:rsidRPr="002D4BBB">
        <w:rPr>
          <w:b/>
          <w:i/>
          <w:u w:val="single"/>
        </w:rPr>
        <w:t xml:space="preserve">normalizing </w:t>
      </w:r>
      <w:r>
        <w:rPr>
          <w:b/>
          <w:i/>
          <w:u w:val="single"/>
        </w:rPr>
        <w:t>DE</w:t>
      </w:r>
      <w:r w:rsidRPr="002D4BBB">
        <w:rPr>
          <w:b/>
          <w:i/>
          <w:u w:val="single"/>
        </w:rPr>
        <w:t xml:space="preserve"> YouTube dataset</w:t>
      </w:r>
      <w:r>
        <w:rPr>
          <w:b/>
          <w:i/>
          <w:u w:val="single"/>
        </w:rPr>
        <w:t>. Below diagram shows that 5 clusters will be good to carry on the data analysis.</w:t>
      </w:r>
    </w:p>
    <w:p w14:paraId="177C527A" w14:textId="77777777" w:rsidR="002E0E69" w:rsidRDefault="002E0E69" w:rsidP="002E0E69"/>
    <w:p w14:paraId="1774D8E8" w14:textId="20F78B42" w:rsidR="002E0E69" w:rsidRDefault="002E0E69" w:rsidP="002E0E69">
      <w:r>
        <w:rPr>
          <w:noProof/>
        </w:rPr>
        <w:drawing>
          <wp:inline distT="0" distB="0" distL="0" distR="0" wp14:anchorId="6DD770AE" wp14:editId="7D0AC369">
            <wp:extent cx="4248150" cy="2809875"/>
            <wp:effectExtent l="0" t="0" r="0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78B1F3CD" w14:textId="77777777" w:rsidR="002E0E69" w:rsidRDefault="002E0E69" w:rsidP="002E0E69"/>
    <w:p w14:paraId="5DE2F02A" w14:textId="77777777" w:rsidR="002E0E69" w:rsidRDefault="002E0E69" w:rsidP="002E0E69">
      <w:pPr>
        <w:rPr>
          <w:b/>
          <w:i/>
          <w:u w:val="single"/>
        </w:rPr>
      </w:pPr>
      <w:r>
        <w:rPr>
          <w:b/>
          <w:i/>
          <w:u w:val="single"/>
        </w:rPr>
        <w:t xml:space="preserve">Map Likes/Comments/Views in a 3D graph to show data distribution. </w:t>
      </w:r>
    </w:p>
    <w:p w14:paraId="66245C4A" w14:textId="77777777" w:rsidR="002E0E69" w:rsidRDefault="002E0E69" w:rsidP="002E0E69">
      <w:pPr>
        <w:rPr>
          <w:b/>
          <w:i/>
          <w:u w:val="single"/>
        </w:rPr>
      </w:pPr>
      <w:r>
        <w:rPr>
          <w:b/>
          <w:i/>
          <w:u w:val="single"/>
        </w:rPr>
        <w:lastRenderedPageBreak/>
        <w:t>No of Clusters Taken: 5</w:t>
      </w:r>
    </w:p>
    <w:p w14:paraId="1BF56557" w14:textId="77777777" w:rsidR="002E0E69" w:rsidRDefault="002E0E69" w:rsidP="002E0E69"/>
    <w:p w14:paraId="303D8802" w14:textId="4340955E" w:rsidR="002E0E69" w:rsidRDefault="002E0E69" w:rsidP="002E0E69">
      <w:r>
        <w:rPr>
          <w:noProof/>
        </w:rPr>
        <w:drawing>
          <wp:inline distT="0" distB="0" distL="0" distR="0" wp14:anchorId="1FAF158F" wp14:editId="71AE9135">
            <wp:extent cx="5942319" cy="2385391"/>
            <wp:effectExtent l="0" t="0" r="1905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t="23320" b="5275"/>
                    <a:stretch/>
                  </pic:blipFill>
                  <pic:spPr bwMode="auto">
                    <a:xfrm>
                      <a:off x="0" y="0"/>
                      <a:ext cx="5943600" cy="2385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397808E" w14:textId="77777777" w:rsidR="002E0E69" w:rsidRDefault="002E0E69" w:rsidP="002E0E69"/>
    <w:p w14:paraId="6A4252F8" w14:textId="77777777" w:rsidR="002E0E69" w:rsidRDefault="002E0E69" w:rsidP="002E0E69"/>
    <w:p w14:paraId="266B1390" w14:textId="77777777" w:rsidR="00205952" w:rsidRDefault="00205952" w:rsidP="00086845"/>
    <w:sectPr w:rsidR="002059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1MDOwNDQzMLMwMjRQ0lEKTi0uzszPAykwrAUAO2FwKCwAAAA="/>
  </w:docVars>
  <w:rsids>
    <w:rsidRoot w:val="00AF4C46"/>
    <w:rsid w:val="00086845"/>
    <w:rsid w:val="000C238C"/>
    <w:rsid w:val="00205952"/>
    <w:rsid w:val="002A236E"/>
    <w:rsid w:val="002D4BBB"/>
    <w:rsid w:val="002E0E69"/>
    <w:rsid w:val="0030152D"/>
    <w:rsid w:val="00785B57"/>
    <w:rsid w:val="007B0F76"/>
    <w:rsid w:val="007D4334"/>
    <w:rsid w:val="008D6B5D"/>
    <w:rsid w:val="009171A1"/>
    <w:rsid w:val="00AF4C46"/>
    <w:rsid w:val="00D0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233A0"/>
  <w15:chartTrackingRefBased/>
  <w15:docId w15:val="{AD391340-8B3E-46D6-BCA9-146050F18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61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60AB6-5952-4119-AC3E-E7271E44A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4</Pages>
  <Words>783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haraman Chandar</dc:creator>
  <cp:keywords/>
  <dc:description/>
  <cp:lastModifiedBy>Anantharaman Chandar</cp:lastModifiedBy>
  <cp:revision>4</cp:revision>
  <dcterms:created xsi:type="dcterms:W3CDTF">2018-11-01T22:48:00Z</dcterms:created>
  <dcterms:modified xsi:type="dcterms:W3CDTF">2018-11-02T01:20:00Z</dcterms:modified>
</cp:coreProperties>
</file>